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97D17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67E0ADC6" w14:textId="77777777" w:rsidR="00AB11DA" w:rsidRDefault="00FB592C" w:rsidP="00AB11DA">
      <w:pPr>
        <w:spacing w:after="0"/>
        <w:jc w:val="center"/>
        <w:rPr>
          <w:b/>
          <w:lang w:val="es-ES"/>
        </w:rPr>
      </w:pPr>
      <w:r w:rsidRPr="00FB592C">
        <w:rPr>
          <w:b/>
          <w:lang w:val="es-ES"/>
        </w:rPr>
        <w:t>DIRECCIÓN DE INVESTIGACIÓN</w:t>
      </w:r>
    </w:p>
    <w:p w14:paraId="31777DA4" w14:textId="77777777" w:rsidR="00FB592C" w:rsidRDefault="00FB592C" w:rsidP="00AB11DA">
      <w:pPr>
        <w:spacing w:before="240"/>
        <w:jc w:val="center"/>
        <w:rPr>
          <w:b/>
          <w:lang w:val="es-ES"/>
        </w:rPr>
      </w:pPr>
      <w:r w:rsidRPr="00FB592C">
        <w:rPr>
          <w:b/>
          <w:lang w:val="es-ES"/>
        </w:rPr>
        <w:t>Taller estadísticas aplicada al análisis de datos de un proyecto de investigación</w:t>
      </w:r>
    </w:p>
    <w:p w14:paraId="501BC7F5" w14:textId="77777777" w:rsidR="00A17ECB" w:rsidRDefault="00AB11DA" w:rsidP="00AB11DA">
      <w:pPr>
        <w:spacing w:before="240"/>
        <w:jc w:val="center"/>
        <w:rPr>
          <w:lang w:val="es-ES"/>
        </w:rPr>
      </w:pPr>
      <w:r w:rsidRPr="00AB11DA">
        <w:rPr>
          <w:b/>
          <w:lang w:val="es-ES"/>
        </w:rPr>
        <w:t>Taller 1</w:t>
      </w:r>
      <w:r w:rsidRPr="00AB11DA">
        <w:rPr>
          <w:b/>
          <w:lang w:val="es-ES"/>
        </w:rPr>
        <w:br/>
      </w:r>
      <w:r w:rsidRPr="00AB11DA">
        <w:rPr>
          <w:lang w:val="es-ES"/>
        </w:rPr>
        <w:t>Comprensión de los enfoques cuantitativo y cualitativo de la investigación</w:t>
      </w:r>
    </w:p>
    <w:p w14:paraId="54D2D180" w14:textId="77777777" w:rsidR="009C4740" w:rsidRDefault="00FB592C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>Fecha de entrega: 31</w:t>
      </w:r>
      <w:r w:rsidR="009C4740">
        <w:rPr>
          <w:lang w:val="es-ES"/>
        </w:rPr>
        <w:t xml:space="preserve"> de </w:t>
      </w:r>
      <w:r>
        <w:rPr>
          <w:lang w:val="es-ES"/>
        </w:rPr>
        <w:t>enero 2022</w:t>
      </w:r>
      <w:r w:rsidR="009C4740">
        <w:rPr>
          <w:lang w:val="es-ES"/>
        </w:rPr>
        <w:t>.</w:t>
      </w:r>
    </w:p>
    <w:p w14:paraId="36BC10FD" w14:textId="77777777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4B39991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67E48C8E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5F10AD6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6EA0A6CF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0AE2" w14:textId="75964989" w:rsidR="00AB11DA" w:rsidRPr="00AC19CC" w:rsidRDefault="00AC19CC" w:rsidP="00AC19CC">
            <w:pPr>
              <w:pStyle w:val="ListParagraph"/>
              <w:numPr>
                <w:ilvl w:val="0"/>
                <w:numId w:val="2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126B06" w14:textId="329C87CB" w:rsidR="00AB11DA" w:rsidRDefault="00AC19CC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242C470A" w14:textId="77777777" w:rsidR="00AB11DA" w:rsidRDefault="00AB11DA" w:rsidP="00AB11DA">
      <w:pPr>
        <w:spacing w:before="240"/>
        <w:jc w:val="both"/>
        <w:rPr>
          <w:lang w:val="es-ES"/>
        </w:rPr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</w:t>
      </w:r>
      <w:r w:rsidR="00FB592C">
        <w:rPr>
          <w:lang w:val="es-ES"/>
        </w:rPr>
        <w:t>s diapositivas de la clase hoy</w:t>
      </w:r>
      <w:r>
        <w:rPr>
          <w:lang w:val="es-ES"/>
        </w:rPr>
        <w:t xml:space="preserve"> y</w:t>
      </w:r>
      <w:r w:rsidR="004E5241">
        <w:rPr>
          <w:lang w:val="es-ES"/>
        </w:rPr>
        <w:t xml:space="preserve"> realizar</w:t>
      </w:r>
      <w:r>
        <w:rPr>
          <w:lang w:val="es-ES"/>
        </w:rPr>
        <w:t xml:space="preserve"> el enfoque cuantitativo y cualitativo de</w:t>
      </w:r>
      <w:r w:rsidR="004E5241">
        <w:rPr>
          <w:lang w:val="es-ES"/>
        </w:rPr>
        <w:t xml:space="preserve"> </w:t>
      </w:r>
      <w:r>
        <w:rPr>
          <w:lang w:val="es-ES"/>
        </w:rPr>
        <w:t>l</w:t>
      </w:r>
      <w:r w:rsidR="004E5241">
        <w:rPr>
          <w:lang w:val="es-ES"/>
        </w:rPr>
        <w:t>a</w:t>
      </w:r>
      <w:r>
        <w:rPr>
          <w:lang w:val="es-ES"/>
        </w:rPr>
        <w:t xml:space="preserve"> siguiente </w:t>
      </w:r>
      <w:r w:rsidR="004E5241">
        <w:rPr>
          <w:lang w:val="es-ES"/>
        </w:rPr>
        <w:t>situación que se presenta</w:t>
      </w:r>
      <w:r>
        <w:rPr>
          <w:lang w:val="es-ES"/>
        </w:rPr>
        <w:t>:</w:t>
      </w:r>
    </w:p>
    <w:p w14:paraId="51AE1D94" w14:textId="77777777" w:rsidR="00AB11DA" w:rsidRDefault="00FB592C" w:rsidP="00AB11DA">
      <w:pPr>
        <w:jc w:val="both"/>
        <w:rPr>
          <w:b/>
          <w:i/>
          <w:lang w:val="es-ES"/>
        </w:rPr>
      </w:pPr>
      <w:r w:rsidRPr="00FB592C">
        <w:rPr>
          <w:b/>
          <w:i/>
          <w:lang w:val="es-ES"/>
        </w:rPr>
        <w:t xml:space="preserve">Supongamos que un investigador se encuentra interesado en saber qué factores influyen para que una persona sea definida y percibida como “un/a profesional de éxito”, en el lugar de trabajo donde se encuentre. Entonces, </w:t>
      </w:r>
      <w:r>
        <w:rPr>
          <w:b/>
          <w:i/>
          <w:lang w:val="es-ES"/>
        </w:rPr>
        <w:t>decide llevar a cabo un estudio</w:t>
      </w:r>
      <w:r w:rsidR="009C4740" w:rsidRPr="009C4740">
        <w:rPr>
          <w:b/>
          <w:i/>
          <w:lang w:val="es-ES"/>
        </w:rPr>
        <w:t>.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14:paraId="7A7576EF" w14:textId="77777777" w:rsidTr="009C4740">
        <w:trPr>
          <w:trHeight w:val="376"/>
        </w:trPr>
        <w:tc>
          <w:tcPr>
            <w:tcW w:w="9039" w:type="dxa"/>
            <w:gridSpan w:val="2"/>
            <w:hideMark/>
          </w:tcPr>
          <w:p w14:paraId="1FB19387" w14:textId="77777777" w:rsidR="000C3DAA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ntitativa</w:t>
            </w:r>
          </w:p>
        </w:tc>
      </w:tr>
      <w:tr w:rsidR="009C4740" w:rsidRPr="009C4740" w14:paraId="341B9560" w14:textId="77777777" w:rsidTr="009C4740">
        <w:trPr>
          <w:trHeight w:val="584"/>
        </w:trPr>
        <w:tc>
          <w:tcPr>
            <w:tcW w:w="4786" w:type="dxa"/>
          </w:tcPr>
          <w:p w14:paraId="0760A750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14:paraId="21FF5E8A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5CDA89A1" w14:textId="5AEC5580" w:rsidR="009C4740" w:rsidRDefault="005A3691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Planteamiento del problema</w:t>
            </w:r>
          </w:p>
          <w:p w14:paraId="37990271" w14:textId="7AEAF5D4" w:rsidR="005A3691" w:rsidRDefault="005A3691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Los profesionales de éxito</w:t>
            </w:r>
            <w:r w:rsidR="001F1EB7">
              <w:rPr>
                <w:b/>
                <w:i/>
              </w:rPr>
              <w:t xml:space="preserve"> son consideramos mejor adecuados y son más solicitados para trabajos de alto nivel. La falta de talento capacitado en sectores como tecnología hace difícil encontrar profesionales adecuados.</w:t>
            </w:r>
          </w:p>
          <w:p w14:paraId="22E5BB5B" w14:textId="6251648E" w:rsidR="001F1EB7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678B74E6" w14:textId="24F71C13" w:rsidR="001F1EB7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Este estudio busca abordar los factores que influyen para que una persona adquiera el grado de profesional en su materia.</w:t>
            </w:r>
          </w:p>
          <w:p w14:paraId="46DED9DA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6E585D67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4F04371F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6FC38018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3A15FEC6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78DBB4B0" w14:textId="77777777" w:rsidR="009C4740" w:rsidRP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722ED66F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2</w:t>
            </w:r>
          </w:p>
          <w:p w14:paraId="4FD2A1CA" w14:textId="77777777" w:rsidR="005A3691" w:rsidRDefault="005A3691" w:rsidP="005A3691">
            <w:pPr>
              <w:spacing w:line="276" w:lineRule="auto"/>
              <w:jc w:val="both"/>
              <w:rPr>
                <w:b/>
                <w:i/>
              </w:rPr>
            </w:pPr>
          </w:p>
          <w:p w14:paraId="62AF5B48" w14:textId="77777777" w:rsidR="005A3691" w:rsidRDefault="001F1EB7" w:rsidP="001F1EB7">
            <w:pPr>
              <w:jc w:val="both"/>
              <w:rPr>
                <w:b/>
                <w:i/>
              </w:rPr>
            </w:pPr>
            <w:r>
              <w:rPr>
                <w:b/>
                <w:i/>
              </w:rPr>
              <w:t>Revisión de literatura</w:t>
            </w:r>
          </w:p>
          <w:p w14:paraId="1FAFBE13" w14:textId="1C0E1103" w:rsidR="0060796B" w:rsidRPr="00F92CD6" w:rsidRDefault="0060796B" w:rsidP="001F1EB7">
            <w:pPr>
              <w:jc w:val="both"/>
              <w:rPr>
                <w:b/>
                <w:i/>
                <w:lang w:val="es-ES"/>
              </w:rPr>
            </w:pPr>
          </w:p>
        </w:tc>
      </w:tr>
      <w:tr w:rsidR="009C4740" w:rsidRPr="009C4740" w14:paraId="35384B80" w14:textId="77777777" w:rsidTr="009C4740">
        <w:trPr>
          <w:trHeight w:val="584"/>
        </w:trPr>
        <w:tc>
          <w:tcPr>
            <w:tcW w:w="4786" w:type="dxa"/>
          </w:tcPr>
          <w:p w14:paraId="213E5FBD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  <w:p w14:paraId="70EBA3A8" w14:textId="77777777" w:rsid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  <w:p w14:paraId="1AF2679C" w14:textId="18C9837F" w:rsidR="009C4740" w:rsidRDefault="001F1EB7" w:rsidP="009C474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Visualización del alcance del estudio</w:t>
            </w:r>
          </w:p>
          <w:p w14:paraId="607D7DA6" w14:textId="77777777" w:rsidR="009C4740" w:rsidRPr="009C4740" w:rsidRDefault="009C4740" w:rsidP="009C474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494A2910" w14:textId="77777777" w:rsidR="000C3DAA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  <w:p w14:paraId="3D1629E6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1652234A" w14:textId="76CB9405" w:rsidR="004E5241" w:rsidRDefault="001F1EB7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Elaboración de hipótesis y definición de variables</w:t>
            </w:r>
          </w:p>
          <w:p w14:paraId="68209357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4C1590E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8824FDE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A3ED310" w14:textId="77777777" w:rsidR="004E5241" w:rsidRDefault="004E5241" w:rsidP="009A5D3F">
            <w:pPr>
              <w:spacing w:line="276" w:lineRule="auto"/>
              <w:rPr>
                <w:b/>
                <w:i/>
              </w:rPr>
            </w:pPr>
          </w:p>
          <w:p w14:paraId="6733D75D" w14:textId="77777777" w:rsidR="004E5241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4ADA00B9" w14:textId="77777777" w:rsidR="00F41774" w:rsidRDefault="00F41774" w:rsidP="009C4740">
            <w:pPr>
              <w:spacing w:line="276" w:lineRule="auto"/>
              <w:jc w:val="center"/>
              <w:rPr>
                <w:b/>
                <w:i/>
              </w:rPr>
            </w:pPr>
          </w:p>
          <w:p w14:paraId="285A8F4D" w14:textId="77777777" w:rsidR="004E5241" w:rsidRPr="009C4740" w:rsidRDefault="004E5241" w:rsidP="009C4740">
            <w:pPr>
              <w:spacing w:line="276" w:lineRule="auto"/>
              <w:jc w:val="center"/>
              <w:rPr>
                <w:b/>
                <w:i/>
              </w:rPr>
            </w:pPr>
          </w:p>
        </w:tc>
      </w:tr>
      <w:tr w:rsidR="009C4740" w:rsidRPr="009C4740" w14:paraId="00CFD0B3" w14:textId="77777777" w:rsidTr="00B317E0">
        <w:trPr>
          <w:trHeight w:val="376"/>
        </w:trPr>
        <w:tc>
          <w:tcPr>
            <w:tcW w:w="9039" w:type="dxa"/>
            <w:gridSpan w:val="2"/>
            <w:hideMark/>
          </w:tcPr>
          <w:p w14:paraId="4BB52EC3" w14:textId="77777777" w:rsidR="009C4740" w:rsidRP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lastRenderedPageBreak/>
              <w:t>Ruta Cuantitativa</w:t>
            </w:r>
          </w:p>
        </w:tc>
      </w:tr>
      <w:tr w:rsidR="009C4740" w:rsidRPr="009C4740" w14:paraId="4D009BF1" w14:textId="77777777" w:rsidTr="00B317E0">
        <w:trPr>
          <w:trHeight w:val="584"/>
        </w:trPr>
        <w:tc>
          <w:tcPr>
            <w:tcW w:w="4786" w:type="dxa"/>
          </w:tcPr>
          <w:p w14:paraId="7BA19B0F" w14:textId="01C67D92" w:rsidR="00116BDC" w:rsidRDefault="009C4740" w:rsidP="00116BDC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  <w:p w14:paraId="6766F772" w14:textId="372B4D22" w:rsidR="009C4740" w:rsidRDefault="001F1EB7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Desarrollo del diseño de investigación</w:t>
            </w:r>
          </w:p>
          <w:p w14:paraId="742FC659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7D940C9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149753FC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7DB2C8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4D405A07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8CAA14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09AC9E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D3FC4C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26E0DA4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30E419F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4CF169CC" w14:textId="77777777"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  <w:p w14:paraId="54F819BF" w14:textId="58E33742" w:rsidR="00116BDC" w:rsidRPr="009C4740" w:rsidRDefault="00116BDC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Definición y selección de la muestra</w:t>
            </w:r>
          </w:p>
        </w:tc>
      </w:tr>
      <w:tr w:rsidR="009C4740" w:rsidRPr="009C4740" w14:paraId="0B541069" w14:textId="77777777" w:rsidTr="00DB4B45">
        <w:trPr>
          <w:trHeight w:val="584"/>
        </w:trPr>
        <w:tc>
          <w:tcPr>
            <w:tcW w:w="9039" w:type="dxa"/>
            <w:gridSpan w:val="2"/>
          </w:tcPr>
          <w:p w14:paraId="2B6B3815" w14:textId="77777777" w:rsid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7</w:t>
            </w:r>
          </w:p>
          <w:p w14:paraId="4B5334B3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219A446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CBFE4D3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8BA52D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F09A47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FF6CA8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9C3CB4C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75AF60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79C649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5CB1791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</w:tr>
    </w:tbl>
    <w:p w14:paraId="33065400" w14:textId="77777777" w:rsidR="009C4740" w:rsidRDefault="009C4740" w:rsidP="00AB11DA">
      <w:pPr>
        <w:jc w:val="both"/>
        <w:rPr>
          <w:b/>
          <w:i/>
        </w:rPr>
      </w:pP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4786"/>
        <w:gridCol w:w="4253"/>
      </w:tblGrid>
      <w:tr w:rsidR="009C4740" w:rsidRPr="009C4740" w14:paraId="402665F9" w14:textId="77777777" w:rsidTr="00B317E0">
        <w:trPr>
          <w:trHeight w:val="376"/>
        </w:trPr>
        <w:tc>
          <w:tcPr>
            <w:tcW w:w="9039" w:type="dxa"/>
            <w:gridSpan w:val="2"/>
            <w:hideMark/>
          </w:tcPr>
          <w:p w14:paraId="14D16543" w14:textId="77777777" w:rsidR="009C4740" w:rsidRPr="009C4740" w:rsidRDefault="009C4740" w:rsidP="009C4740">
            <w:pPr>
              <w:spacing w:line="276" w:lineRule="auto"/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14:paraId="72162CCC" w14:textId="77777777" w:rsidTr="00B317E0">
        <w:trPr>
          <w:trHeight w:val="584"/>
        </w:trPr>
        <w:tc>
          <w:tcPr>
            <w:tcW w:w="4786" w:type="dxa"/>
          </w:tcPr>
          <w:p w14:paraId="1C22E8DC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1</w:t>
            </w:r>
          </w:p>
          <w:p w14:paraId="024C0CE1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A96B5C2" w14:textId="54DBA6A0" w:rsidR="009C4740" w:rsidRDefault="00092BAC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Planteamiento del problema</w:t>
            </w:r>
          </w:p>
          <w:p w14:paraId="42C798C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E3D4888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101490BB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0010B36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4317CFB6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38862B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23F056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6BE3559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A1192B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F373CB7" w14:textId="77777777" w:rsidR="00A57832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5213371" w14:textId="77777777" w:rsidR="00A57832" w:rsidRPr="009C4740" w:rsidRDefault="00A57832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14634156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2</w:t>
            </w:r>
          </w:p>
          <w:p w14:paraId="65BF2C5F" w14:textId="4F7F9422" w:rsidR="00092BAC" w:rsidRPr="009C4740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Inmersión inicial en el campo</w:t>
            </w:r>
          </w:p>
        </w:tc>
      </w:tr>
      <w:tr w:rsidR="009C4740" w:rsidRPr="009C4740" w14:paraId="36F36B05" w14:textId="77777777" w:rsidTr="009C4740">
        <w:trPr>
          <w:trHeight w:val="269"/>
        </w:trPr>
        <w:tc>
          <w:tcPr>
            <w:tcW w:w="9039" w:type="dxa"/>
            <w:gridSpan w:val="2"/>
          </w:tcPr>
          <w:p w14:paraId="57C18AB7" w14:textId="77777777" w:rsidR="009C4740" w:rsidRDefault="009C4740" w:rsidP="00B317E0">
            <w:pPr>
              <w:jc w:val="center"/>
              <w:rPr>
                <w:b/>
                <w:i/>
              </w:rPr>
            </w:pPr>
            <w:r w:rsidRPr="009C4740">
              <w:rPr>
                <w:b/>
                <w:bCs/>
                <w:i/>
                <w:lang w:val="es-ES"/>
              </w:rPr>
              <w:t>Ruta Cua</w:t>
            </w:r>
            <w:r>
              <w:rPr>
                <w:b/>
                <w:bCs/>
                <w:i/>
                <w:lang w:val="es-ES"/>
              </w:rPr>
              <w:t>litativa</w:t>
            </w:r>
          </w:p>
        </w:tc>
      </w:tr>
      <w:tr w:rsidR="009C4740" w:rsidRPr="009C4740" w14:paraId="41C477BC" w14:textId="77777777" w:rsidTr="00B317E0">
        <w:trPr>
          <w:trHeight w:val="584"/>
        </w:trPr>
        <w:tc>
          <w:tcPr>
            <w:tcW w:w="4786" w:type="dxa"/>
          </w:tcPr>
          <w:p w14:paraId="335D5ECE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3</w:t>
            </w:r>
          </w:p>
          <w:p w14:paraId="200AE353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CBF9C80" w14:textId="459D745F" w:rsidR="009C4740" w:rsidRDefault="00092BAC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Concepción del diseño del estudio</w:t>
            </w:r>
          </w:p>
          <w:p w14:paraId="3DE3C0E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56D298C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7DFDDD1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24D5B5D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7CB6E0B7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ED7B5D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4676ED8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F140C5E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F2B38F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834DB6F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ED2EF4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2D32CC0A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6A687829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4</w:t>
            </w:r>
          </w:p>
          <w:p w14:paraId="7BB70A0C" w14:textId="77777777" w:rsidR="00092BAC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</w:p>
          <w:p w14:paraId="10CA73AD" w14:textId="322CB760" w:rsidR="00092BAC" w:rsidRPr="009C4740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Definición de la muestra inicial del estudio y acceso a esta</w:t>
            </w:r>
          </w:p>
        </w:tc>
      </w:tr>
      <w:tr w:rsidR="009C4740" w:rsidRPr="009C4740" w14:paraId="6CA4B36B" w14:textId="77777777" w:rsidTr="00B317E0">
        <w:trPr>
          <w:trHeight w:val="584"/>
        </w:trPr>
        <w:tc>
          <w:tcPr>
            <w:tcW w:w="4786" w:type="dxa"/>
          </w:tcPr>
          <w:p w14:paraId="29323081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5</w:t>
            </w:r>
          </w:p>
          <w:p w14:paraId="057B8A1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F6DB4A0" w14:textId="28A2FCD7" w:rsidR="009C4740" w:rsidRDefault="00092BAC" w:rsidP="00B317E0">
            <w:pPr>
              <w:spacing w:line="276" w:lineRule="auto"/>
              <w:jc w:val="both"/>
              <w:rPr>
                <w:b/>
                <w:i/>
              </w:rPr>
            </w:pPr>
            <w:r>
              <w:rPr>
                <w:b/>
                <w:i/>
              </w:rPr>
              <w:t>Recolección de los datos</w:t>
            </w:r>
          </w:p>
          <w:p w14:paraId="5EB74C45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8F5CD81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48D9B0EB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62650627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8A9FDC1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78AB0F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0C471F0A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1F7E8C24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54D2FBD2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D1390B7" w14:textId="77777777" w:rsid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  <w:p w14:paraId="32A385C3" w14:textId="77777777" w:rsidR="009C4740" w:rsidRPr="009C4740" w:rsidRDefault="009C4740" w:rsidP="00B317E0">
            <w:pPr>
              <w:spacing w:line="276" w:lineRule="auto"/>
              <w:jc w:val="both"/>
              <w:rPr>
                <w:b/>
                <w:i/>
              </w:rPr>
            </w:pPr>
          </w:p>
        </w:tc>
        <w:tc>
          <w:tcPr>
            <w:tcW w:w="4253" w:type="dxa"/>
          </w:tcPr>
          <w:p w14:paraId="76C2CABC" w14:textId="77777777" w:rsidR="009C4740" w:rsidRDefault="009C4740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6</w:t>
            </w:r>
          </w:p>
          <w:p w14:paraId="464F560B" w14:textId="0F5E7BCA" w:rsidR="00092BAC" w:rsidRPr="009C4740" w:rsidRDefault="00092BAC" w:rsidP="00B317E0">
            <w:pPr>
              <w:spacing w:line="276" w:lineRule="auto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Análisis de los datos</w:t>
            </w:r>
          </w:p>
        </w:tc>
      </w:tr>
      <w:tr w:rsidR="00092BAC" w:rsidRPr="009C4740" w14:paraId="03F7CE27" w14:textId="77777777" w:rsidTr="00B317E0">
        <w:trPr>
          <w:trHeight w:val="584"/>
        </w:trPr>
        <w:tc>
          <w:tcPr>
            <w:tcW w:w="4786" w:type="dxa"/>
          </w:tcPr>
          <w:p w14:paraId="200DAE5E" w14:textId="77777777" w:rsidR="00092BAC" w:rsidRDefault="00092BAC" w:rsidP="00B317E0">
            <w:pPr>
              <w:jc w:val="center"/>
              <w:rPr>
                <w:b/>
                <w:i/>
              </w:rPr>
            </w:pPr>
          </w:p>
        </w:tc>
        <w:tc>
          <w:tcPr>
            <w:tcW w:w="4253" w:type="dxa"/>
          </w:tcPr>
          <w:p w14:paraId="47E70000" w14:textId="77777777" w:rsidR="00092BAC" w:rsidRDefault="00092BAC" w:rsidP="00B317E0">
            <w:pPr>
              <w:jc w:val="center"/>
              <w:rPr>
                <w:b/>
                <w:i/>
              </w:rPr>
            </w:pPr>
          </w:p>
        </w:tc>
      </w:tr>
    </w:tbl>
    <w:p w14:paraId="0583FE65" w14:textId="77777777" w:rsidR="009C4740" w:rsidRPr="009C4740" w:rsidRDefault="009C4740" w:rsidP="004D4BB9">
      <w:pPr>
        <w:jc w:val="right"/>
        <w:rPr>
          <w:b/>
          <w:i/>
        </w:rPr>
      </w:pPr>
    </w:p>
    <w:sectPr w:rsidR="009C4740" w:rsidRPr="009C474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E9553" w14:textId="77777777" w:rsidR="00872E1C" w:rsidRDefault="00872E1C" w:rsidP="004D4BB9">
      <w:pPr>
        <w:spacing w:after="0" w:line="240" w:lineRule="auto"/>
      </w:pPr>
      <w:r>
        <w:separator/>
      </w:r>
    </w:p>
  </w:endnote>
  <w:endnote w:type="continuationSeparator" w:id="0">
    <w:p w14:paraId="0EF06C6A" w14:textId="77777777" w:rsidR="00872E1C" w:rsidRDefault="00872E1C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C2222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4ABAF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79706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41330" w14:textId="77777777" w:rsidR="00872E1C" w:rsidRDefault="00872E1C" w:rsidP="004D4BB9">
      <w:pPr>
        <w:spacing w:after="0" w:line="240" w:lineRule="auto"/>
      </w:pPr>
      <w:r>
        <w:separator/>
      </w:r>
    </w:p>
  </w:footnote>
  <w:footnote w:type="continuationSeparator" w:id="0">
    <w:p w14:paraId="61D4458B" w14:textId="77777777" w:rsidR="00872E1C" w:rsidRDefault="00872E1C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8595CC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F8F28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7B1301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51CAA"/>
    <w:multiLevelType w:val="hybridMultilevel"/>
    <w:tmpl w:val="B426897A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qQUAYhjCzSwAAAA="/>
  </w:docVars>
  <w:rsids>
    <w:rsidRoot w:val="00AB11DA"/>
    <w:rsid w:val="0008299C"/>
    <w:rsid w:val="00092BAC"/>
    <w:rsid w:val="000C3DAA"/>
    <w:rsid w:val="00110DBD"/>
    <w:rsid w:val="00116BDC"/>
    <w:rsid w:val="001E4975"/>
    <w:rsid w:val="001F1EB7"/>
    <w:rsid w:val="004D4BB9"/>
    <w:rsid w:val="004E5241"/>
    <w:rsid w:val="005A3691"/>
    <w:rsid w:val="0060796B"/>
    <w:rsid w:val="0081555B"/>
    <w:rsid w:val="00872E1C"/>
    <w:rsid w:val="00910E82"/>
    <w:rsid w:val="009A5D3F"/>
    <w:rsid w:val="009C4740"/>
    <w:rsid w:val="00A17ECB"/>
    <w:rsid w:val="00A54481"/>
    <w:rsid w:val="00A57832"/>
    <w:rsid w:val="00AB11DA"/>
    <w:rsid w:val="00AC19CC"/>
    <w:rsid w:val="00AE2835"/>
    <w:rsid w:val="00D2665B"/>
    <w:rsid w:val="00D416F2"/>
    <w:rsid w:val="00EA3AC5"/>
    <w:rsid w:val="00F41774"/>
    <w:rsid w:val="00F92CD6"/>
    <w:rsid w:val="00FB5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1255B"/>
  <w15:docId w15:val="{845B044D-8E73-48C2-9CB5-2A62240A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262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fernando cutire</cp:lastModifiedBy>
  <cp:revision>7</cp:revision>
  <dcterms:created xsi:type="dcterms:W3CDTF">2022-01-30T18:46:00Z</dcterms:created>
  <dcterms:modified xsi:type="dcterms:W3CDTF">2022-01-31T23:42:00Z</dcterms:modified>
</cp:coreProperties>
</file>